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5F87FC" w14:textId="64125636" w:rsidR="00F12E0D" w:rsidRDefault="00F12E0D" w:rsidP="0053320F">
      <w:pPr>
        <w:spacing w:after="0" w:line="480" w:lineRule="auto"/>
        <w:ind w:left="-992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F12E0D">
        <w:rPr>
          <w:rFonts w:asciiTheme="majorBidi" w:hAnsiTheme="majorBidi" w:cstheme="majorBidi"/>
          <w:b/>
          <w:bCs/>
          <w:sz w:val="28"/>
          <w:szCs w:val="28"/>
        </w:rPr>
        <w:t xml:space="preserve">Impact of Hydroxyapatite </w:t>
      </w:r>
      <w:r w:rsidR="00B51300">
        <w:rPr>
          <w:rFonts w:asciiTheme="majorBidi" w:hAnsiTheme="majorBidi" w:cstheme="majorBidi"/>
          <w:b/>
          <w:bCs/>
          <w:sz w:val="28"/>
          <w:szCs w:val="28"/>
        </w:rPr>
        <w:t>o</w:t>
      </w:r>
      <w:r w:rsidRPr="00F12E0D">
        <w:rPr>
          <w:rFonts w:asciiTheme="majorBidi" w:hAnsiTheme="majorBidi" w:cstheme="majorBidi"/>
          <w:b/>
          <w:bCs/>
          <w:sz w:val="28"/>
          <w:szCs w:val="28"/>
        </w:rPr>
        <w:t xml:space="preserve">n </w:t>
      </w:r>
      <w:proofErr w:type="spellStart"/>
      <w:r w:rsidRPr="00F12E0D">
        <w:rPr>
          <w:rFonts w:asciiTheme="majorBidi" w:hAnsiTheme="majorBidi" w:cstheme="majorBidi"/>
          <w:b/>
          <w:bCs/>
          <w:sz w:val="28"/>
          <w:szCs w:val="28"/>
        </w:rPr>
        <w:t>Gelatin</w:t>
      </w:r>
      <w:proofErr w:type="spellEnd"/>
      <w:r w:rsidRPr="00F12E0D">
        <w:rPr>
          <w:rFonts w:asciiTheme="majorBidi" w:hAnsiTheme="majorBidi" w:cstheme="majorBidi"/>
          <w:b/>
          <w:bCs/>
          <w:sz w:val="28"/>
          <w:szCs w:val="28"/>
        </w:rPr>
        <w:t xml:space="preserve">/Oxidized Alginate 3D-Printed </w:t>
      </w:r>
      <w:proofErr w:type="spellStart"/>
      <w:r w:rsidRPr="00F12E0D">
        <w:rPr>
          <w:rFonts w:asciiTheme="majorBidi" w:hAnsiTheme="majorBidi" w:cstheme="majorBidi"/>
          <w:b/>
          <w:bCs/>
          <w:sz w:val="28"/>
          <w:szCs w:val="28"/>
        </w:rPr>
        <w:t>Cryogel</w:t>
      </w:r>
      <w:proofErr w:type="spellEnd"/>
      <w:r w:rsidRPr="00F12E0D">
        <w:rPr>
          <w:rFonts w:asciiTheme="majorBidi" w:hAnsiTheme="majorBidi" w:cstheme="majorBidi"/>
          <w:b/>
          <w:bCs/>
          <w:sz w:val="28"/>
          <w:szCs w:val="28"/>
        </w:rPr>
        <w:t xml:space="preserve"> Scaffolds</w:t>
      </w:r>
    </w:p>
    <w:p w14:paraId="30672F5E" w14:textId="38DAC90B" w:rsidR="00B43ECC" w:rsidRPr="0053320F" w:rsidRDefault="00964ABB" w:rsidP="0053320F">
      <w:pPr>
        <w:spacing w:after="0" w:line="480" w:lineRule="auto"/>
        <w:ind w:left="-992"/>
        <w:jc w:val="center"/>
        <w:rPr>
          <w:rFonts w:ascii="Times New Roman" w:eastAsia="Times New Roman" w:hAnsi="Times New Roman" w:cs="Times New Roman"/>
          <w:sz w:val="44"/>
          <w:szCs w:val="44"/>
        </w:rPr>
      </w:pPr>
      <w:r w:rsidRPr="0053320F">
        <w:rPr>
          <w:rFonts w:ascii="Times New Roman" w:eastAsia="Times New Roman" w:hAnsi="Times New Roman" w:cs="Times New Roman"/>
          <w:sz w:val="44"/>
          <w:szCs w:val="44"/>
        </w:rPr>
        <w:t>Supporting Information</w:t>
      </w:r>
    </w:p>
    <w:p w14:paraId="2F722085" w14:textId="26AF81C9" w:rsidR="00B43ECC" w:rsidRDefault="00F12E0D" w:rsidP="00B43ECC">
      <w:pPr>
        <w:spacing w:after="0" w:line="360" w:lineRule="auto"/>
        <w:ind w:left="-992"/>
        <w:jc w:val="center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12E0D">
        <w:rPr>
          <w:rFonts w:ascii="Times New Roman" w:eastAsia="Times New Roman" w:hAnsi="Times New Roman" w:cs="Times New Roman"/>
          <w:sz w:val="24"/>
          <w:szCs w:val="24"/>
        </w:rPr>
        <w:t>Ainur</w:t>
      </w:r>
      <w:proofErr w:type="spellEnd"/>
      <w:r w:rsidRPr="00F12E0D">
        <w:rPr>
          <w:rFonts w:ascii="Times New Roman" w:eastAsia="Times New Roman" w:hAnsi="Times New Roman" w:cs="Times New Roman"/>
          <w:sz w:val="24"/>
          <w:szCs w:val="24"/>
        </w:rPr>
        <w:t xml:space="preserve"> Zhanbassynova</w:t>
      </w:r>
      <w:r w:rsidRPr="00F12E0D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 w:rsidRPr="00F12E0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12E0D">
        <w:rPr>
          <w:rFonts w:ascii="Times New Roman" w:eastAsia="Times New Roman" w:hAnsi="Times New Roman" w:cs="Times New Roman"/>
          <w:sz w:val="24"/>
          <w:szCs w:val="24"/>
        </w:rPr>
        <w:t>Fariza</w:t>
      </w:r>
      <w:proofErr w:type="spellEnd"/>
      <w:r w:rsidRPr="00F12E0D">
        <w:rPr>
          <w:rFonts w:ascii="Times New Roman" w:eastAsia="Times New Roman" w:hAnsi="Times New Roman" w:cs="Times New Roman"/>
          <w:sz w:val="24"/>
          <w:szCs w:val="24"/>
        </w:rPr>
        <w:t xml:space="preserve"> Mukasheva</w:t>
      </w:r>
      <w:r w:rsidRPr="00F12E0D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 w:rsidRPr="00F12E0D">
        <w:rPr>
          <w:rFonts w:ascii="Times New Roman" w:eastAsia="Times New Roman" w:hAnsi="Times New Roman" w:cs="Times New Roman"/>
          <w:sz w:val="24"/>
          <w:szCs w:val="24"/>
        </w:rPr>
        <w:t>, Madi Abilev</w:t>
      </w:r>
      <w:r w:rsidRPr="00F12E0D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 w:rsidRPr="00F12E0D">
        <w:rPr>
          <w:rFonts w:ascii="Times New Roman" w:eastAsia="Times New Roman" w:hAnsi="Times New Roman" w:cs="Times New Roman"/>
          <w:sz w:val="24"/>
          <w:szCs w:val="24"/>
        </w:rPr>
        <w:t>, Dmitriy Berillo</w:t>
      </w:r>
      <w:r w:rsidRPr="00F12E0D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Pr="00F12E0D">
        <w:rPr>
          <w:rFonts w:ascii="Times New Roman" w:eastAsia="Times New Roman" w:hAnsi="Times New Roman" w:cs="Times New Roman"/>
          <w:sz w:val="24"/>
          <w:szCs w:val="24"/>
        </w:rPr>
        <w:t>, Alexander Trifonov</w:t>
      </w:r>
      <w:r w:rsidRPr="00F12E0D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 w:rsidRPr="00F12E0D">
        <w:rPr>
          <w:rFonts w:ascii="Times New Roman" w:eastAsia="Times New Roman" w:hAnsi="Times New Roman" w:cs="Times New Roman"/>
          <w:sz w:val="24"/>
          <w:szCs w:val="24"/>
        </w:rPr>
        <w:t>, and Dana Akilbekova</w:t>
      </w:r>
      <w:r w:rsidRPr="00F12E0D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 w:rsidRPr="00F12E0D">
        <w:rPr>
          <w:rFonts w:ascii="Times New Roman" w:eastAsia="Times New Roman" w:hAnsi="Times New Roman" w:cs="Times New Roman"/>
          <w:sz w:val="24"/>
          <w:szCs w:val="24"/>
        </w:rPr>
        <w:t>*</w:t>
      </w:r>
    </w:p>
    <w:p w14:paraId="1BECF095" w14:textId="77777777" w:rsidR="00F12E0D" w:rsidRDefault="00F12E0D" w:rsidP="00B43ECC">
      <w:pPr>
        <w:spacing w:after="0" w:line="360" w:lineRule="auto"/>
        <w:ind w:left="-992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7BE6E82" w14:textId="26785A6E" w:rsidR="00F12E0D" w:rsidRPr="00F12E0D" w:rsidRDefault="00F12E0D" w:rsidP="00F12E0D">
      <w:pPr>
        <w:spacing w:after="0" w:line="360" w:lineRule="auto"/>
        <w:ind w:left="-992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12E0D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1</w:t>
      </w:r>
      <w:r w:rsidRPr="00F12E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epartment of Chemical and Materials Engineering, School of Engineering and Digital Sciences, </w:t>
      </w:r>
      <w:proofErr w:type="spellStart"/>
      <w:r w:rsidRPr="00F12E0D">
        <w:rPr>
          <w:rFonts w:ascii="Times New Roman" w:eastAsia="Times New Roman" w:hAnsi="Times New Roman" w:cs="Times New Roman"/>
          <w:sz w:val="24"/>
          <w:szCs w:val="24"/>
          <w:lang w:val="en-US"/>
        </w:rPr>
        <w:t>Nazarba-yev</w:t>
      </w:r>
      <w:proofErr w:type="spellEnd"/>
      <w:r w:rsidRPr="00F12E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University, 010000 Astana, Kazakhstan.</w:t>
      </w:r>
    </w:p>
    <w:p w14:paraId="1FA24A18" w14:textId="0442B189" w:rsidR="00F12E0D" w:rsidRPr="00F12E0D" w:rsidRDefault="00F12E0D" w:rsidP="00F12E0D">
      <w:pPr>
        <w:spacing w:after="0" w:line="360" w:lineRule="auto"/>
        <w:ind w:left="-992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12E0D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F12E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epartment of Chemistry and Biochemical Engineering, </w:t>
      </w:r>
      <w:proofErr w:type="spellStart"/>
      <w:r w:rsidRPr="00F12E0D">
        <w:rPr>
          <w:rFonts w:ascii="Times New Roman" w:eastAsia="Times New Roman" w:hAnsi="Times New Roman" w:cs="Times New Roman"/>
          <w:sz w:val="24"/>
          <w:szCs w:val="24"/>
          <w:lang w:val="en-US"/>
        </w:rPr>
        <w:t>Satbayev</w:t>
      </w:r>
      <w:proofErr w:type="spellEnd"/>
      <w:r w:rsidRPr="00F12E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University, 050013 Almaty, Kazakhstan.</w:t>
      </w:r>
    </w:p>
    <w:p w14:paraId="3F2D77DA" w14:textId="77777777" w:rsidR="00877B25" w:rsidRPr="00F12E0D" w:rsidRDefault="00877B25" w:rsidP="00F12E0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E5BCE92" w14:textId="77777777" w:rsidR="00B43ECC" w:rsidRDefault="00964ABB" w:rsidP="00B43ECC">
      <w:pPr>
        <w:spacing w:after="0" w:line="360" w:lineRule="auto"/>
        <w:ind w:left="-992"/>
        <w:jc w:val="both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*Corresponding author, email: </w:t>
      </w:r>
      <w:hyperlink r:id="rId7"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ana.akilbekova@nu.edu.kz</w:t>
        </w:r>
      </w:hyperlink>
    </w:p>
    <w:p w14:paraId="331091DA" w14:textId="77777777" w:rsidR="00877B25" w:rsidRPr="00F12E0D" w:rsidRDefault="00877B25" w:rsidP="00B43ECC">
      <w:pPr>
        <w:spacing w:after="0" w:line="360" w:lineRule="auto"/>
        <w:ind w:left="-992"/>
        <w:jc w:val="both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  <w:lang w:val="en-US"/>
        </w:rPr>
      </w:pPr>
    </w:p>
    <w:p w14:paraId="3F3ECB1D" w14:textId="60DF4653" w:rsidR="00102CC7" w:rsidRPr="00F12E0D" w:rsidRDefault="00F12E0D" w:rsidP="00102CC7">
      <w:pPr>
        <w:spacing w:after="0" w:line="360" w:lineRule="auto"/>
        <w:ind w:left="-992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2E0D">
        <w:rPr>
          <w:rFonts w:ascii="Times New Roman" w:eastAsia="Times New Roman" w:hAnsi="Times New Roman" w:cs="Times New Roman"/>
          <w:b/>
          <w:sz w:val="24"/>
          <w:szCs w:val="24"/>
        </w:rPr>
        <w:t xml:space="preserve">Keywords: </w:t>
      </w:r>
      <w:r w:rsidRPr="00F12E0D">
        <w:rPr>
          <w:rFonts w:ascii="Times New Roman" w:eastAsia="Times New Roman" w:hAnsi="Times New Roman" w:cs="Times New Roman"/>
          <w:bCs/>
          <w:sz w:val="24"/>
          <w:szCs w:val="24"/>
        </w:rPr>
        <w:t xml:space="preserve">3D printing, </w:t>
      </w:r>
      <w:proofErr w:type="spellStart"/>
      <w:r w:rsidRPr="00F12E0D">
        <w:rPr>
          <w:rFonts w:ascii="Times New Roman" w:eastAsia="Times New Roman" w:hAnsi="Times New Roman" w:cs="Times New Roman"/>
          <w:bCs/>
          <w:sz w:val="24"/>
          <w:szCs w:val="24"/>
        </w:rPr>
        <w:t>cryogelation</w:t>
      </w:r>
      <w:proofErr w:type="spellEnd"/>
      <w:r w:rsidRPr="00F12E0D">
        <w:rPr>
          <w:rFonts w:ascii="Times New Roman" w:eastAsia="Times New Roman" w:hAnsi="Times New Roman" w:cs="Times New Roman"/>
          <w:bCs/>
          <w:sz w:val="24"/>
          <w:szCs w:val="24"/>
        </w:rPr>
        <w:t>, hydroxyapatite, stem cells, bone tissue engineering.</w:t>
      </w:r>
    </w:p>
    <w:p w14:paraId="701587AB" w14:textId="77777777" w:rsidR="00A7011A" w:rsidRDefault="00A7011A" w:rsidP="003E40DF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702EAA1" w14:textId="71AA9344" w:rsidR="008B133C" w:rsidRDefault="00F12E0D">
      <w:pPr>
        <w:spacing w:after="0" w:line="360" w:lineRule="auto"/>
        <w:ind w:left="-992" w:firstLine="425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12E0D">
        <w:rPr>
          <w:rFonts w:ascii="Times New Roman" w:eastAsia="Times New Roman" w:hAnsi="Times New Roman" w:cs="Times New Roman"/>
          <w:noProof/>
          <w:sz w:val="24"/>
          <w:szCs w:val="24"/>
          <w:lang w:eastAsia="en-US" w:bidi="he-IL"/>
        </w:rPr>
        <w:drawing>
          <wp:inline distT="0" distB="0" distL="0" distR="0" wp14:anchorId="02231FA6" wp14:editId="68B2D429">
            <wp:extent cx="4579669" cy="3200400"/>
            <wp:effectExtent l="0" t="0" r="5080" b="0"/>
            <wp:docPr id="10" name="Picture 9" descr="A graph of a graph showing a red lin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575D62B3-63F3-DD76-462D-9709640FDE0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 descr="A graph of a graph showing a red line&#10;&#10;Description automatically generated">
                      <a:extLst>
                        <a:ext uri="{FF2B5EF4-FFF2-40B4-BE49-F238E27FC236}">
                          <a16:creationId xmlns:a16="http://schemas.microsoft.com/office/drawing/2014/main" id="{575D62B3-63F3-DD76-462D-9709640FDE0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9669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00D2F" w14:textId="77777777" w:rsidR="008B133C" w:rsidRDefault="008B133C" w:rsidP="007E1D46">
      <w:pPr>
        <w:spacing w:after="0" w:line="360" w:lineRule="auto"/>
        <w:ind w:left="-992" w:firstLine="425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08D677" w14:textId="7A1FA68F" w:rsidR="00813FFD" w:rsidRPr="006A2BE9" w:rsidRDefault="00964ABB" w:rsidP="00F12E0D">
      <w:pPr>
        <w:spacing w:after="0" w:line="360" w:lineRule="auto"/>
        <w:ind w:left="-992" w:firstLine="425"/>
        <w:jc w:val="center"/>
        <w:rPr>
          <w:rFonts w:ascii="Times New Roman" w:eastAsia="Times New Roman" w:hAnsi="Times New Roman" w:cs="Times New Roman"/>
          <w:sz w:val="20"/>
          <w:szCs w:val="20"/>
        </w:rPr>
      </w:pPr>
      <w:r w:rsidRPr="006A2BE9">
        <w:rPr>
          <w:rFonts w:ascii="Times New Roman" w:eastAsia="Times New Roman" w:hAnsi="Times New Roman" w:cs="Times New Roman"/>
          <w:b/>
          <w:sz w:val="20"/>
          <w:szCs w:val="20"/>
        </w:rPr>
        <w:t>Figure S1:</w:t>
      </w:r>
      <w:r w:rsidR="00C3665E" w:rsidRPr="006A2BE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3E40DF" w:rsidRPr="003E40DF">
        <w:rPr>
          <w:rFonts w:ascii="Times New Roman" w:eastAsia="Times New Roman" w:hAnsi="Times New Roman" w:cs="Times New Roman"/>
          <w:sz w:val="20"/>
          <w:szCs w:val="20"/>
        </w:rPr>
        <w:t>FTIR spectra of both oxidized and untreated alginate are shown. The arrow points to the 1730 cm</w:t>
      </w:r>
      <w:r w:rsidR="003E40DF" w:rsidRPr="003E40DF">
        <w:rPr>
          <w:rFonts w:ascii="Times New Roman" w:eastAsia="Times New Roman" w:hAnsi="Times New Roman" w:cs="Times New Roman"/>
          <w:sz w:val="20"/>
          <w:szCs w:val="20"/>
          <w:vertAlign w:val="superscript"/>
        </w:rPr>
        <w:t>-1</w:t>
      </w:r>
      <w:r w:rsidR="003E40DF" w:rsidRPr="003E40DF">
        <w:rPr>
          <w:rFonts w:ascii="Times New Roman" w:eastAsia="Times New Roman" w:hAnsi="Times New Roman" w:cs="Times New Roman"/>
          <w:sz w:val="20"/>
          <w:szCs w:val="20"/>
        </w:rPr>
        <w:t xml:space="preserve"> region, which corresponds to the C=O bond stretching in the aldehyde group, signifying the successful synthesis of oxidized alginate.</w:t>
      </w:r>
    </w:p>
    <w:sectPr w:rsidR="00813FFD" w:rsidRPr="006A2BE9" w:rsidSect="00D6500E">
      <w:footerReference w:type="default" r:id="rId9"/>
      <w:pgSz w:w="11906" w:h="16838"/>
      <w:pgMar w:top="709" w:right="991" w:bottom="1134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9F897C" w14:textId="77777777" w:rsidR="0012629B" w:rsidRDefault="0012629B">
      <w:pPr>
        <w:spacing w:after="0" w:line="240" w:lineRule="auto"/>
      </w:pPr>
      <w:r>
        <w:separator/>
      </w:r>
    </w:p>
  </w:endnote>
  <w:endnote w:type="continuationSeparator" w:id="0">
    <w:p w14:paraId="337AE6F7" w14:textId="77777777" w:rsidR="0012629B" w:rsidRDefault="001262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707838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9F84D6" w14:textId="7C88FC2C" w:rsidR="00A07366" w:rsidRDefault="00964AB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7011A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5B7F264" w14:textId="77777777" w:rsidR="00A07366" w:rsidRDefault="00A073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AE80CC" w14:textId="77777777" w:rsidR="0012629B" w:rsidRDefault="0012629B">
      <w:pPr>
        <w:spacing w:after="0" w:line="240" w:lineRule="auto"/>
      </w:pPr>
      <w:r>
        <w:separator/>
      </w:r>
    </w:p>
  </w:footnote>
  <w:footnote w:type="continuationSeparator" w:id="0">
    <w:p w14:paraId="6561DD38" w14:textId="77777777" w:rsidR="0012629B" w:rsidRDefault="0012629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0NTOzNANiQwsLAyUdpeDU4uLM/DyQAuNaAFh/EQMsAAAA"/>
  </w:docVars>
  <w:rsids>
    <w:rsidRoot w:val="008B133C"/>
    <w:rsid w:val="000031FB"/>
    <w:rsid w:val="00003B4D"/>
    <w:rsid w:val="00010B36"/>
    <w:rsid w:val="00015E73"/>
    <w:rsid w:val="0001680C"/>
    <w:rsid w:val="00027ED4"/>
    <w:rsid w:val="00032BDE"/>
    <w:rsid w:val="00043B3B"/>
    <w:rsid w:val="00046748"/>
    <w:rsid w:val="0005764E"/>
    <w:rsid w:val="000656E4"/>
    <w:rsid w:val="000659C3"/>
    <w:rsid w:val="0008493E"/>
    <w:rsid w:val="00091EA7"/>
    <w:rsid w:val="00093B45"/>
    <w:rsid w:val="000A577C"/>
    <w:rsid w:val="000C3DD7"/>
    <w:rsid w:val="000D4EBF"/>
    <w:rsid w:val="000E7DE4"/>
    <w:rsid w:val="000F2417"/>
    <w:rsid w:val="000F5E12"/>
    <w:rsid w:val="00101615"/>
    <w:rsid w:val="001016F0"/>
    <w:rsid w:val="00102CC7"/>
    <w:rsid w:val="0011686D"/>
    <w:rsid w:val="00123E6C"/>
    <w:rsid w:val="0012629B"/>
    <w:rsid w:val="001308C8"/>
    <w:rsid w:val="001356C7"/>
    <w:rsid w:val="001365BE"/>
    <w:rsid w:val="00136B6A"/>
    <w:rsid w:val="001402E4"/>
    <w:rsid w:val="00146C73"/>
    <w:rsid w:val="0015088C"/>
    <w:rsid w:val="0015147D"/>
    <w:rsid w:val="00151D04"/>
    <w:rsid w:val="0015330B"/>
    <w:rsid w:val="0015688B"/>
    <w:rsid w:val="00192710"/>
    <w:rsid w:val="00195001"/>
    <w:rsid w:val="001A5E32"/>
    <w:rsid w:val="001B0E40"/>
    <w:rsid w:val="001B1D8A"/>
    <w:rsid w:val="001B294B"/>
    <w:rsid w:val="001B3E00"/>
    <w:rsid w:val="001B79A9"/>
    <w:rsid w:val="001C7332"/>
    <w:rsid w:val="001D0F45"/>
    <w:rsid w:val="001E4BCD"/>
    <w:rsid w:val="001F7EBE"/>
    <w:rsid w:val="00206CEE"/>
    <w:rsid w:val="00210D92"/>
    <w:rsid w:val="00212BE9"/>
    <w:rsid w:val="00216937"/>
    <w:rsid w:val="00223C01"/>
    <w:rsid w:val="00223CD7"/>
    <w:rsid w:val="002240CC"/>
    <w:rsid w:val="00226799"/>
    <w:rsid w:val="0023097E"/>
    <w:rsid w:val="00263AF0"/>
    <w:rsid w:val="002654EA"/>
    <w:rsid w:val="002721AE"/>
    <w:rsid w:val="002745D8"/>
    <w:rsid w:val="0029333A"/>
    <w:rsid w:val="002B74DB"/>
    <w:rsid w:val="002C0737"/>
    <w:rsid w:val="002C3B6E"/>
    <w:rsid w:val="002C7865"/>
    <w:rsid w:val="002D2CF6"/>
    <w:rsid w:val="002D3C8C"/>
    <w:rsid w:val="002F68C0"/>
    <w:rsid w:val="00306CD1"/>
    <w:rsid w:val="00307951"/>
    <w:rsid w:val="00307EA8"/>
    <w:rsid w:val="00314637"/>
    <w:rsid w:val="00342689"/>
    <w:rsid w:val="00344564"/>
    <w:rsid w:val="003502BD"/>
    <w:rsid w:val="0035329D"/>
    <w:rsid w:val="00354CC2"/>
    <w:rsid w:val="003615D3"/>
    <w:rsid w:val="00361D81"/>
    <w:rsid w:val="003643AE"/>
    <w:rsid w:val="00364E58"/>
    <w:rsid w:val="00367213"/>
    <w:rsid w:val="003717B0"/>
    <w:rsid w:val="003739DD"/>
    <w:rsid w:val="00376CC0"/>
    <w:rsid w:val="00380F87"/>
    <w:rsid w:val="00383E4E"/>
    <w:rsid w:val="003866D9"/>
    <w:rsid w:val="00386D7E"/>
    <w:rsid w:val="00393E37"/>
    <w:rsid w:val="003950C7"/>
    <w:rsid w:val="00395D9E"/>
    <w:rsid w:val="003A3262"/>
    <w:rsid w:val="003B4944"/>
    <w:rsid w:val="003D1390"/>
    <w:rsid w:val="003D3FD1"/>
    <w:rsid w:val="003D47BD"/>
    <w:rsid w:val="003D79DB"/>
    <w:rsid w:val="003E09AD"/>
    <w:rsid w:val="003E0D9E"/>
    <w:rsid w:val="003E40DF"/>
    <w:rsid w:val="003F0576"/>
    <w:rsid w:val="003F1D42"/>
    <w:rsid w:val="003F1E41"/>
    <w:rsid w:val="00402356"/>
    <w:rsid w:val="00406535"/>
    <w:rsid w:val="0041371C"/>
    <w:rsid w:val="0041788D"/>
    <w:rsid w:val="0043472D"/>
    <w:rsid w:val="00460E6F"/>
    <w:rsid w:val="004659D8"/>
    <w:rsid w:val="00474CFC"/>
    <w:rsid w:val="00477F41"/>
    <w:rsid w:val="00481B19"/>
    <w:rsid w:val="004848EE"/>
    <w:rsid w:val="00485A60"/>
    <w:rsid w:val="00495FE3"/>
    <w:rsid w:val="004B2E17"/>
    <w:rsid w:val="004C338B"/>
    <w:rsid w:val="004C39DD"/>
    <w:rsid w:val="004C5DDA"/>
    <w:rsid w:val="004D2795"/>
    <w:rsid w:val="004D5E39"/>
    <w:rsid w:val="004D7C13"/>
    <w:rsid w:val="004F0C3E"/>
    <w:rsid w:val="004F4E29"/>
    <w:rsid w:val="004F5422"/>
    <w:rsid w:val="005162A4"/>
    <w:rsid w:val="0052215E"/>
    <w:rsid w:val="00531479"/>
    <w:rsid w:val="00532D63"/>
    <w:rsid w:val="0053320F"/>
    <w:rsid w:val="005504D1"/>
    <w:rsid w:val="00555306"/>
    <w:rsid w:val="00567091"/>
    <w:rsid w:val="00570B2C"/>
    <w:rsid w:val="005749DC"/>
    <w:rsid w:val="00577904"/>
    <w:rsid w:val="00581A46"/>
    <w:rsid w:val="00583003"/>
    <w:rsid w:val="005842CB"/>
    <w:rsid w:val="005842EA"/>
    <w:rsid w:val="0059541F"/>
    <w:rsid w:val="005A2312"/>
    <w:rsid w:val="005A2F1D"/>
    <w:rsid w:val="005A2F4E"/>
    <w:rsid w:val="005B2FC3"/>
    <w:rsid w:val="005B3AE2"/>
    <w:rsid w:val="005C74CC"/>
    <w:rsid w:val="005D0C1A"/>
    <w:rsid w:val="005D2C1B"/>
    <w:rsid w:val="005D700F"/>
    <w:rsid w:val="005E3D8D"/>
    <w:rsid w:val="005F0099"/>
    <w:rsid w:val="005F134E"/>
    <w:rsid w:val="006012A5"/>
    <w:rsid w:val="0060289F"/>
    <w:rsid w:val="00611615"/>
    <w:rsid w:val="0062004E"/>
    <w:rsid w:val="00626B0A"/>
    <w:rsid w:val="00627A74"/>
    <w:rsid w:val="00627BC1"/>
    <w:rsid w:val="00631252"/>
    <w:rsid w:val="00632397"/>
    <w:rsid w:val="00634D00"/>
    <w:rsid w:val="0065347C"/>
    <w:rsid w:val="00655160"/>
    <w:rsid w:val="00696EF3"/>
    <w:rsid w:val="00697701"/>
    <w:rsid w:val="006A2BE9"/>
    <w:rsid w:val="006A2CA8"/>
    <w:rsid w:val="006A39C8"/>
    <w:rsid w:val="006B50FA"/>
    <w:rsid w:val="006D4CAE"/>
    <w:rsid w:val="006F00FD"/>
    <w:rsid w:val="006F0D8B"/>
    <w:rsid w:val="00704602"/>
    <w:rsid w:val="00713360"/>
    <w:rsid w:val="007165C7"/>
    <w:rsid w:val="007221E4"/>
    <w:rsid w:val="00722ACD"/>
    <w:rsid w:val="00722C43"/>
    <w:rsid w:val="007236E9"/>
    <w:rsid w:val="00731013"/>
    <w:rsid w:val="00742490"/>
    <w:rsid w:val="00747632"/>
    <w:rsid w:val="00751D08"/>
    <w:rsid w:val="0076750D"/>
    <w:rsid w:val="0076760A"/>
    <w:rsid w:val="007708AC"/>
    <w:rsid w:val="00775EBD"/>
    <w:rsid w:val="007911B2"/>
    <w:rsid w:val="00797F43"/>
    <w:rsid w:val="007A06F4"/>
    <w:rsid w:val="007A5D6D"/>
    <w:rsid w:val="007B172D"/>
    <w:rsid w:val="007C1789"/>
    <w:rsid w:val="007D3184"/>
    <w:rsid w:val="007D4326"/>
    <w:rsid w:val="007E1D46"/>
    <w:rsid w:val="007E3D59"/>
    <w:rsid w:val="007E6505"/>
    <w:rsid w:val="007E7121"/>
    <w:rsid w:val="007F5D1D"/>
    <w:rsid w:val="007F5E97"/>
    <w:rsid w:val="007F62FC"/>
    <w:rsid w:val="00802D03"/>
    <w:rsid w:val="00805012"/>
    <w:rsid w:val="00806369"/>
    <w:rsid w:val="00813521"/>
    <w:rsid w:val="00813FFD"/>
    <w:rsid w:val="00821DC1"/>
    <w:rsid w:val="00824AF2"/>
    <w:rsid w:val="00830732"/>
    <w:rsid w:val="00835419"/>
    <w:rsid w:val="00837D37"/>
    <w:rsid w:val="00841811"/>
    <w:rsid w:val="008471BE"/>
    <w:rsid w:val="00857E5A"/>
    <w:rsid w:val="00860683"/>
    <w:rsid w:val="00867973"/>
    <w:rsid w:val="00877B25"/>
    <w:rsid w:val="00883458"/>
    <w:rsid w:val="00883AC1"/>
    <w:rsid w:val="008853EC"/>
    <w:rsid w:val="00886DA3"/>
    <w:rsid w:val="0089092F"/>
    <w:rsid w:val="008A08F3"/>
    <w:rsid w:val="008A3DFC"/>
    <w:rsid w:val="008A6586"/>
    <w:rsid w:val="008B133C"/>
    <w:rsid w:val="008B4B88"/>
    <w:rsid w:val="008B66EA"/>
    <w:rsid w:val="008C0545"/>
    <w:rsid w:val="008C6EC2"/>
    <w:rsid w:val="008D5B6F"/>
    <w:rsid w:val="008E05AA"/>
    <w:rsid w:val="008F2026"/>
    <w:rsid w:val="008F2335"/>
    <w:rsid w:val="008F59B7"/>
    <w:rsid w:val="008F7008"/>
    <w:rsid w:val="0090047A"/>
    <w:rsid w:val="00902D13"/>
    <w:rsid w:val="00921BBD"/>
    <w:rsid w:val="00937232"/>
    <w:rsid w:val="0094450A"/>
    <w:rsid w:val="009464E0"/>
    <w:rsid w:val="00947038"/>
    <w:rsid w:val="00950A9A"/>
    <w:rsid w:val="00953ED7"/>
    <w:rsid w:val="009573F4"/>
    <w:rsid w:val="00964ABB"/>
    <w:rsid w:val="009657E9"/>
    <w:rsid w:val="00974009"/>
    <w:rsid w:val="0098690C"/>
    <w:rsid w:val="00990F6D"/>
    <w:rsid w:val="009940DA"/>
    <w:rsid w:val="009C2D5D"/>
    <w:rsid w:val="009D0D6B"/>
    <w:rsid w:val="009E48B9"/>
    <w:rsid w:val="00A06CF2"/>
    <w:rsid w:val="00A07366"/>
    <w:rsid w:val="00A12129"/>
    <w:rsid w:val="00A22EF7"/>
    <w:rsid w:val="00A272B5"/>
    <w:rsid w:val="00A31786"/>
    <w:rsid w:val="00A44412"/>
    <w:rsid w:val="00A50973"/>
    <w:rsid w:val="00A7011A"/>
    <w:rsid w:val="00A73A30"/>
    <w:rsid w:val="00A852C7"/>
    <w:rsid w:val="00A87828"/>
    <w:rsid w:val="00A96610"/>
    <w:rsid w:val="00AB1098"/>
    <w:rsid w:val="00AB3795"/>
    <w:rsid w:val="00AC44D1"/>
    <w:rsid w:val="00AC5475"/>
    <w:rsid w:val="00AD01B3"/>
    <w:rsid w:val="00AE10FB"/>
    <w:rsid w:val="00AE5407"/>
    <w:rsid w:val="00AF17CE"/>
    <w:rsid w:val="00AF379D"/>
    <w:rsid w:val="00AF5B68"/>
    <w:rsid w:val="00AF67C0"/>
    <w:rsid w:val="00AF6B17"/>
    <w:rsid w:val="00B06958"/>
    <w:rsid w:val="00B11457"/>
    <w:rsid w:val="00B118CC"/>
    <w:rsid w:val="00B16B1F"/>
    <w:rsid w:val="00B23109"/>
    <w:rsid w:val="00B32699"/>
    <w:rsid w:val="00B40256"/>
    <w:rsid w:val="00B418E0"/>
    <w:rsid w:val="00B429ED"/>
    <w:rsid w:val="00B43ECC"/>
    <w:rsid w:val="00B46056"/>
    <w:rsid w:val="00B51300"/>
    <w:rsid w:val="00B513E9"/>
    <w:rsid w:val="00B55EC1"/>
    <w:rsid w:val="00B63944"/>
    <w:rsid w:val="00B66DC0"/>
    <w:rsid w:val="00B80582"/>
    <w:rsid w:val="00B834A9"/>
    <w:rsid w:val="00B850A9"/>
    <w:rsid w:val="00B95A8E"/>
    <w:rsid w:val="00BA020E"/>
    <w:rsid w:val="00BA059D"/>
    <w:rsid w:val="00BA1256"/>
    <w:rsid w:val="00BB43F7"/>
    <w:rsid w:val="00BC78EC"/>
    <w:rsid w:val="00BC7E30"/>
    <w:rsid w:val="00BD00B2"/>
    <w:rsid w:val="00BD774B"/>
    <w:rsid w:val="00BE6196"/>
    <w:rsid w:val="00BF4C93"/>
    <w:rsid w:val="00BF562F"/>
    <w:rsid w:val="00C10DC0"/>
    <w:rsid w:val="00C14750"/>
    <w:rsid w:val="00C27E8E"/>
    <w:rsid w:val="00C3665E"/>
    <w:rsid w:val="00C4040F"/>
    <w:rsid w:val="00C50D27"/>
    <w:rsid w:val="00C6302F"/>
    <w:rsid w:val="00C65ECA"/>
    <w:rsid w:val="00C71A0D"/>
    <w:rsid w:val="00C76B4C"/>
    <w:rsid w:val="00C80033"/>
    <w:rsid w:val="00C81B7C"/>
    <w:rsid w:val="00C83400"/>
    <w:rsid w:val="00C85B28"/>
    <w:rsid w:val="00C87A20"/>
    <w:rsid w:val="00CA482B"/>
    <w:rsid w:val="00CA69E8"/>
    <w:rsid w:val="00CA71DD"/>
    <w:rsid w:val="00CB139B"/>
    <w:rsid w:val="00CB756C"/>
    <w:rsid w:val="00CC5FA9"/>
    <w:rsid w:val="00CE52EB"/>
    <w:rsid w:val="00D0019F"/>
    <w:rsid w:val="00D1302B"/>
    <w:rsid w:val="00D22479"/>
    <w:rsid w:val="00D2288F"/>
    <w:rsid w:val="00D23FAB"/>
    <w:rsid w:val="00D251D2"/>
    <w:rsid w:val="00D355C1"/>
    <w:rsid w:val="00D41386"/>
    <w:rsid w:val="00D476B8"/>
    <w:rsid w:val="00D54A35"/>
    <w:rsid w:val="00D642E5"/>
    <w:rsid w:val="00D645C5"/>
    <w:rsid w:val="00D6500E"/>
    <w:rsid w:val="00D71E00"/>
    <w:rsid w:val="00D7430F"/>
    <w:rsid w:val="00D81B44"/>
    <w:rsid w:val="00D919E8"/>
    <w:rsid w:val="00D95E05"/>
    <w:rsid w:val="00DA47D7"/>
    <w:rsid w:val="00DA5571"/>
    <w:rsid w:val="00DB0D3B"/>
    <w:rsid w:val="00DB40FD"/>
    <w:rsid w:val="00DB47CF"/>
    <w:rsid w:val="00DC2B8D"/>
    <w:rsid w:val="00DC61DB"/>
    <w:rsid w:val="00DD15CE"/>
    <w:rsid w:val="00DE3C1C"/>
    <w:rsid w:val="00DF1816"/>
    <w:rsid w:val="00DF2577"/>
    <w:rsid w:val="00DF6E26"/>
    <w:rsid w:val="00E104C6"/>
    <w:rsid w:val="00E25AA2"/>
    <w:rsid w:val="00E25EAB"/>
    <w:rsid w:val="00E30D98"/>
    <w:rsid w:val="00E55A16"/>
    <w:rsid w:val="00E71DDE"/>
    <w:rsid w:val="00E72B79"/>
    <w:rsid w:val="00E73750"/>
    <w:rsid w:val="00E82B7B"/>
    <w:rsid w:val="00E87C95"/>
    <w:rsid w:val="00EB1DB0"/>
    <w:rsid w:val="00EB6393"/>
    <w:rsid w:val="00ED213D"/>
    <w:rsid w:val="00ED7F6B"/>
    <w:rsid w:val="00EE6FFE"/>
    <w:rsid w:val="00EE7079"/>
    <w:rsid w:val="00EF6F4E"/>
    <w:rsid w:val="00F00F76"/>
    <w:rsid w:val="00F01E0E"/>
    <w:rsid w:val="00F03739"/>
    <w:rsid w:val="00F05EAD"/>
    <w:rsid w:val="00F06EC9"/>
    <w:rsid w:val="00F07367"/>
    <w:rsid w:val="00F12DEE"/>
    <w:rsid w:val="00F12E0D"/>
    <w:rsid w:val="00F40842"/>
    <w:rsid w:val="00F44759"/>
    <w:rsid w:val="00F46D3D"/>
    <w:rsid w:val="00F46F7A"/>
    <w:rsid w:val="00F515D6"/>
    <w:rsid w:val="00F51E0B"/>
    <w:rsid w:val="00F546C4"/>
    <w:rsid w:val="00F564F6"/>
    <w:rsid w:val="00F612C7"/>
    <w:rsid w:val="00F75EF0"/>
    <w:rsid w:val="00F7658D"/>
    <w:rsid w:val="00F81532"/>
    <w:rsid w:val="00F87F67"/>
    <w:rsid w:val="00F92E54"/>
    <w:rsid w:val="00F969EA"/>
    <w:rsid w:val="00FA4843"/>
    <w:rsid w:val="00FA55B9"/>
    <w:rsid w:val="00FB7F11"/>
    <w:rsid w:val="00FC073C"/>
    <w:rsid w:val="00FE53D9"/>
    <w:rsid w:val="00FE63C8"/>
    <w:rsid w:val="00FF6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9F3F6"/>
  <w15:docId w15:val="{15E4119B-7A56-4E94-82EE-FAAAFD159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name w:val="a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A47D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F13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F13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F13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13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134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D79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79DB"/>
  </w:style>
  <w:style w:type="paragraph" w:styleId="Footer">
    <w:name w:val="footer"/>
    <w:basedOn w:val="Normal"/>
    <w:link w:val="FooterChar"/>
    <w:uiPriority w:val="99"/>
    <w:unhideWhenUsed/>
    <w:rsid w:val="003D79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79DB"/>
  </w:style>
  <w:style w:type="paragraph" w:styleId="BalloonText">
    <w:name w:val="Balloon Text"/>
    <w:basedOn w:val="Normal"/>
    <w:link w:val="BalloonTextChar"/>
    <w:uiPriority w:val="99"/>
    <w:semiHidden/>
    <w:unhideWhenUsed/>
    <w:rsid w:val="008E05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5A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F17C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dana.akilbekova@nu.edu.kz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3292D1D-6669-4CC5-866C-D145323E87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na Akilbekova</cp:lastModifiedBy>
  <cp:revision>21</cp:revision>
  <dcterms:created xsi:type="dcterms:W3CDTF">2023-11-02T09:36:00Z</dcterms:created>
  <dcterms:modified xsi:type="dcterms:W3CDTF">2024-05-30T08:05:00Z</dcterms:modified>
</cp:coreProperties>
</file>